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3C6" w:rsidRPr="00E405E8" w:rsidRDefault="006233C6" w:rsidP="004A762A">
      <w:pPr>
        <w:spacing w:after="0"/>
        <w:contextualSpacing/>
      </w:pPr>
    </w:p>
    <w:p w:rsidR="00125F96" w:rsidRPr="00E405E8" w:rsidRDefault="00B83441" w:rsidP="004A762A">
      <w:pPr>
        <w:spacing w:after="0"/>
        <w:contextualSpacing/>
      </w:pPr>
      <w:r w:rsidRPr="00E405E8">
        <w:t xml:space="preserve">Students in the </w:t>
      </w:r>
      <w:r w:rsidR="00700F18">
        <w:t>PPA</w:t>
      </w:r>
      <w:r w:rsidRPr="00E405E8">
        <w:t xml:space="preserve"> program are required to complete a total of </w:t>
      </w:r>
      <w:r w:rsidR="006F0D7F" w:rsidRPr="00E405E8">
        <w:t>2</w:t>
      </w:r>
      <w:r w:rsidRPr="00E405E8">
        <w:t>4.0 units</w:t>
      </w:r>
      <w:r w:rsidR="00700F18">
        <w:t xml:space="preserve"> including of 3</w:t>
      </w:r>
      <w:r w:rsidR="00125F96" w:rsidRPr="00E405E8">
        <w:t>.0 units</w:t>
      </w:r>
      <w:r w:rsidRPr="00E405E8">
        <w:t xml:space="preserve"> of </w:t>
      </w:r>
      <w:r w:rsidR="00700F18">
        <w:t>required courses and 21</w:t>
      </w:r>
      <w:r w:rsidR="006F0D7F" w:rsidRPr="00E405E8">
        <w:t>.0 units of general electives</w:t>
      </w:r>
      <w:r w:rsidR="00125F96" w:rsidRPr="00E405E8">
        <w:t xml:space="preserve"> which </w:t>
      </w:r>
      <w:r w:rsidR="006F0D7F" w:rsidRPr="00E405E8">
        <w:t xml:space="preserve">may </w:t>
      </w:r>
      <w:r w:rsidR="00125F96" w:rsidRPr="00E405E8">
        <w:t xml:space="preserve">include </w:t>
      </w:r>
      <w:r w:rsidRPr="00E405E8">
        <w:t xml:space="preserve">introductory or advanced science or management courses and capstone opportunities (the Team Masters Project or Independent Research).  </w:t>
      </w:r>
    </w:p>
    <w:p w:rsidR="00E26BC2" w:rsidRPr="00E405E8" w:rsidRDefault="00E26BC2" w:rsidP="00A76B11">
      <w:pPr>
        <w:spacing w:before="100" w:after="100"/>
        <w:rPr>
          <w:b/>
        </w:rPr>
      </w:pPr>
    </w:p>
    <w:p w:rsidR="00CC4664" w:rsidRPr="00E405E8" w:rsidRDefault="00CC4664" w:rsidP="00A76B11">
      <w:pPr>
        <w:spacing w:before="100" w:after="100"/>
        <w:rPr>
          <w:b/>
        </w:rPr>
      </w:pPr>
      <w:r w:rsidRPr="00E405E8">
        <w:rPr>
          <w:b/>
        </w:rPr>
        <w:t xml:space="preserve">A summary of the </w:t>
      </w:r>
      <w:r w:rsidR="00700F18">
        <w:rPr>
          <w:b/>
        </w:rPr>
        <w:t>PPA</w:t>
      </w:r>
      <w:r w:rsidRPr="00E405E8">
        <w:rPr>
          <w:b/>
        </w:rPr>
        <w:t xml:space="preserve"> curriculum is as follows:</w:t>
      </w:r>
    </w:p>
    <w:p w:rsidR="00E26BC2" w:rsidRPr="00E405E8" w:rsidRDefault="00E26BC2" w:rsidP="00A76B11">
      <w:pPr>
        <w:spacing w:before="100" w:after="100"/>
        <w:rPr>
          <w:b/>
        </w:rPr>
      </w:pPr>
    </w:p>
    <w:tbl>
      <w:tblPr>
        <w:tblStyle w:val="CRC"/>
        <w:tblW w:w="0" w:type="auto"/>
        <w:jc w:val="center"/>
        <w:tblLook w:val="0440" w:firstRow="0" w:lastRow="1" w:firstColumn="0" w:lastColumn="0" w:noHBand="0" w:noVBand="1"/>
      </w:tblPr>
      <w:tblGrid>
        <w:gridCol w:w="4675"/>
        <w:gridCol w:w="1985"/>
      </w:tblGrid>
      <w:tr w:rsidR="00CC4664" w:rsidRPr="00E405E8" w:rsidTr="006E4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675" w:type="dxa"/>
          </w:tcPr>
          <w:p w:rsidR="00CC4664" w:rsidRPr="00E405E8" w:rsidRDefault="006F0D7F" w:rsidP="00125F96">
            <w:r w:rsidRPr="00E405E8">
              <w:t xml:space="preserve">ALS 398 </w:t>
            </w:r>
            <w:proofErr w:type="spellStart"/>
            <w:r w:rsidRPr="00E405E8">
              <w:t>Premedicine</w:t>
            </w:r>
            <w:proofErr w:type="spellEnd"/>
            <w:r w:rsidRPr="00E405E8">
              <w:t xml:space="preserve"> Professional Development</w:t>
            </w:r>
          </w:p>
        </w:tc>
        <w:tc>
          <w:tcPr>
            <w:tcW w:w="1985" w:type="dxa"/>
          </w:tcPr>
          <w:p w:rsidR="00CC4664" w:rsidRPr="00E405E8" w:rsidRDefault="006F0D7F" w:rsidP="00C712AE">
            <w:pPr>
              <w:jc w:val="center"/>
            </w:pPr>
            <w:r w:rsidRPr="00E405E8">
              <w:t>3</w:t>
            </w:r>
            <w:r w:rsidR="00CC4664" w:rsidRPr="00E405E8">
              <w:t>.0 units</w:t>
            </w:r>
          </w:p>
        </w:tc>
      </w:tr>
      <w:tr w:rsidR="00700F18" w:rsidRPr="00E405E8" w:rsidTr="006E4B39">
        <w:trPr>
          <w:jc w:val="center"/>
        </w:trPr>
        <w:tc>
          <w:tcPr>
            <w:tcW w:w="4675" w:type="dxa"/>
          </w:tcPr>
          <w:p w:rsidR="00700F18" w:rsidRPr="00E405E8" w:rsidRDefault="00700F18" w:rsidP="00700F18">
            <w:r w:rsidRPr="00E405E8">
              <w:t>General Electives (</w:t>
            </w:r>
            <w:r>
              <w:t>may include</w:t>
            </w:r>
            <w:r w:rsidRPr="00E405E8">
              <w:t xml:space="preserve"> </w:t>
            </w:r>
            <w:r>
              <w:t>the following</w:t>
            </w:r>
            <w:r w:rsidRPr="00E405E8">
              <w:t>)</w:t>
            </w:r>
          </w:p>
        </w:tc>
        <w:tc>
          <w:tcPr>
            <w:tcW w:w="1985" w:type="dxa"/>
          </w:tcPr>
          <w:p w:rsidR="00700F18" w:rsidRPr="00E405E8" w:rsidRDefault="006E4B39" w:rsidP="00330B51">
            <w:pPr>
              <w:jc w:val="center"/>
            </w:pPr>
            <w:r>
              <w:t>21</w:t>
            </w:r>
            <w:r w:rsidR="00700F18" w:rsidRPr="00E405E8">
              <w:t>.0 units</w:t>
            </w:r>
          </w:p>
        </w:tc>
      </w:tr>
      <w:tr w:rsidR="006F0D7F" w:rsidRPr="00E405E8" w:rsidTr="006E4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675" w:type="dxa"/>
          </w:tcPr>
          <w:p w:rsidR="006F0D7F" w:rsidRPr="00E405E8" w:rsidRDefault="006E4B39" w:rsidP="006E4B39">
            <w:r>
              <w:t xml:space="preserve">         BIOL 180</w:t>
            </w:r>
            <w:r w:rsidR="006F0D7F" w:rsidRPr="00E405E8">
              <w:t xml:space="preserve"> </w:t>
            </w:r>
            <w:r>
              <w:t xml:space="preserve"> Biochemistry (3 units)</w:t>
            </w:r>
          </w:p>
        </w:tc>
        <w:tc>
          <w:tcPr>
            <w:tcW w:w="1985" w:type="dxa"/>
          </w:tcPr>
          <w:p w:rsidR="006F0D7F" w:rsidRPr="00E405E8" w:rsidRDefault="006F0D7F" w:rsidP="006E4B39"/>
        </w:tc>
      </w:tr>
      <w:tr w:rsidR="006F0D7F" w:rsidRPr="00E405E8" w:rsidTr="006E4B39">
        <w:trPr>
          <w:jc w:val="center"/>
        </w:trPr>
        <w:tc>
          <w:tcPr>
            <w:tcW w:w="4675" w:type="dxa"/>
          </w:tcPr>
          <w:p w:rsidR="006F0D7F" w:rsidRPr="00E405E8" w:rsidRDefault="006E4B39" w:rsidP="006E4B39">
            <w:r>
              <w:t xml:space="preserve">         BIOL 160</w:t>
            </w:r>
            <w:r w:rsidR="006F0D7F" w:rsidRPr="00E405E8">
              <w:t xml:space="preserve"> </w:t>
            </w:r>
            <w:r>
              <w:t xml:space="preserve"> Human Anatomy w/ Lab (4 units)</w:t>
            </w:r>
          </w:p>
        </w:tc>
        <w:tc>
          <w:tcPr>
            <w:tcW w:w="1985" w:type="dxa"/>
          </w:tcPr>
          <w:p w:rsidR="006F0D7F" w:rsidRPr="00E405E8" w:rsidRDefault="006F0D7F" w:rsidP="006E4B39"/>
        </w:tc>
      </w:tr>
      <w:tr w:rsidR="006F0D7F" w:rsidRPr="00E405E8" w:rsidTr="006E4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675" w:type="dxa"/>
          </w:tcPr>
          <w:p w:rsidR="006F0D7F" w:rsidRPr="00E405E8" w:rsidRDefault="006E4B39" w:rsidP="006E4B39">
            <w:r>
              <w:t xml:space="preserve">         BIOL 170  Human Physiology w/ Lab (4 units)</w:t>
            </w:r>
          </w:p>
        </w:tc>
        <w:tc>
          <w:tcPr>
            <w:tcW w:w="1985" w:type="dxa"/>
          </w:tcPr>
          <w:p w:rsidR="006F0D7F" w:rsidRPr="00E405E8" w:rsidRDefault="006F0D7F" w:rsidP="006E4B39"/>
        </w:tc>
      </w:tr>
      <w:tr w:rsidR="006E4B39" w:rsidRPr="00E405E8" w:rsidTr="006E4B39">
        <w:trPr>
          <w:jc w:val="center"/>
        </w:trPr>
        <w:tc>
          <w:tcPr>
            <w:tcW w:w="4675" w:type="dxa"/>
          </w:tcPr>
          <w:p w:rsidR="006E4B39" w:rsidRDefault="006E4B39" w:rsidP="006E4B39">
            <w:r>
              <w:t xml:space="preserve">         BIOL 190  Microbiology w/ Lab (4 units)</w:t>
            </w:r>
          </w:p>
        </w:tc>
        <w:tc>
          <w:tcPr>
            <w:tcW w:w="1985" w:type="dxa"/>
          </w:tcPr>
          <w:p w:rsidR="006E4B39" w:rsidRDefault="006E4B39" w:rsidP="006E4B39"/>
        </w:tc>
      </w:tr>
      <w:tr w:rsidR="006E4B39" w:rsidRPr="00E405E8" w:rsidTr="006E4B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4675" w:type="dxa"/>
          </w:tcPr>
          <w:p w:rsidR="006E4B39" w:rsidRDefault="006E4B39" w:rsidP="006E4B39">
            <w:r>
              <w:t xml:space="preserve">         ALS 380    Medical Terminology (3 unit)</w:t>
            </w:r>
            <w:bookmarkStart w:id="0" w:name="_GoBack"/>
            <w:bookmarkEnd w:id="0"/>
          </w:p>
        </w:tc>
        <w:tc>
          <w:tcPr>
            <w:tcW w:w="1985" w:type="dxa"/>
          </w:tcPr>
          <w:p w:rsidR="006E4B39" w:rsidRDefault="006E4B39" w:rsidP="006E4B39"/>
        </w:tc>
      </w:tr>
      <w:tr w:rsidR="006F0D7F" w:rsidRPr="00E405E8" w:rsidTr="006E4B3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6"/>
          <w:jc w:val="center"/>
        </w:trPr>
        <w:tc>
          <w:tcPr>
            <w:tcW w:w="4675" w:type="dxa"/>
          </w:tcPr>
          <w:p w:rsidR="006F0D7F" w:rsidRPr="00E405E8" w:rsidRDefault="006F0D7F" w:rsidP="006F0D7F">
            <w:pPr>
              <w:rPr>
                <w:b w:val="0"/>
              </w:rPr>
            </w:pPr>
            <w:r w:rsidRPr="00E405E8">
              <w:t>Total</w:t>
            </w:r>
          </w:p>
        </w:tc>
        <w:tc>
          <w:tcPr>
            <w:tcW w:w="1985" w:type="dxa"/>
          </w:tcPr>
          <w:p w:rsidR="006F0D7F" w:rsidRPr="00E405E8" w:rsidRDefault="006F0D7F" w:rsidP="006F0D7F">
            <w:pPr>
              <w:jc w:val="center"/>
              <w:rPr>
                <w:b w:val="0"/>
              </w:rPr>
            </w:pPr>
            <w:r w:rsidRPr="00E405E8">
              <w:t>24.0 units</w:t>
            </w:r>
          </w:p>
        </w:tc>
      </w:tr>
    </w:tbl>
    <w:p w:rsidR="00E26BC2" w:rsidRPr="00E405E8" w:rsidRDefault="00E26BC2" w:rsidP="00E26BC2">
      <w:pPr>
        <w:rPr>
          <w:b/>
        </w:rPr>
      </w:pPr>
    </w:p>
    <w:p w:rsidR="00E26BC2" w:rsidRPr="00E405E8" w:rsidRDefault="006F0D7F" w:rsidP="00E26BC2">
      <w:pPr>
        <w:rPr>
          <w:b/>
        </w:rPr>
      </w:pPr>
      <w:r w:rsidRPr="00E405E8">
        <w:rPr>
          <w:b/>
        </w:rPr>
        <w:t>Elective Courses</w:t>
      </w:r>
      <w:r w:rsidR="00125F96" w:rsidRPr="00E405E8">
        <w:rPr>
          <w:b/>
        </w:rPr>
        <w:t>:</w:t>
      </w:r>
      <w:r w:rsidR="00125F96" w:rsidRPr="00E405E8">
        <w:t xml:space="preserve"> </w:t>
      </w:r>
      <w:r w:rsidR="00E26BC2" w:rsidRPr="00E405E8">
        <w:t xml:space="preserve">Not all electives are offered every year. Students are encouraged to consult with faculty advisors and program directors for course selection. Refer to the </w:t>
      </w:r>
      <w:r w:rsidR="000A60C0">
        <w:t xml:space="preserve">KGI Henry E. Riggs </w:t>
      </w:r>
      <w:r w:rsidR="00E26BC2" w:rsidRPr="00E405E8">
        <w:t>School of Applied Life Science</w:t>
      </w:r>
      <w:r w:rsidR="000A60C0">
        <w:t>s</w:t>
      </w:r>
      <w:r w:rsidR="00E26BC2" w:rsidRPr="00E405E8">
        <w:t xml:space="preserve"> course list for course designation information.</w:t>
      </w:r>
    </w:p>
    <w:p w:rsidR="002668E2" w:rsidRPr="00E405E8" w:rsidRDefault="002668E2" w:rsidP="00E26BC2">
      <w:pPr>
        <w:spacing w:before="160" w:after="0"/>
      </w:pPr>
    </w:p>
    <w:sectPr w:rsidR="002668E2" w:rsidRPr="00E405E8" w:rsidSect="00E26BC2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22CE" w:rsidRDefault="006B22CE" w:rsidP="00444BDA">
      <w:pPr>
        <w:spacing w:after="0" w:line="240" w:lineRule="auto"/>
      </w:pPr>
      <w:r>
        <w:separator/>
      </w:r>
    </w:p>
  </w:endnote>
  <w:endnote w:type="continuationSeparator" w:id="0">
    <w:p w:rsidR="006B22CE" w:rsidRDefault="006B22CE" w:rsidP="00444B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3860" w:rsidRPr="00CC4664" w:rsidRDefault="00CC4664" w:rsidP="00CC4664">
    <w:pPr>
      <w:pStyle w:val="Footer"/>
      <w:rPr>
        <w:noProof/>
      </w:rPr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6E4B39">
      <w:rPr>
        <w:noProof/>
      </w:rPr>
      <w:t>1</w:t>
    </w:r>
    <w:r>
      <w:rPr>
        <w:noProof/>
      </w:rPr>
      <w:fldChar w:fldCharType="end"/>
    </w:r>
    <w:r>
      <w:rPr>
        <w:noProof/>
      </w:rPr>
      <w:tab/>
      <w:t xml:space="preserve">revised on </w:t>
    </w:r>
    <w:r w:rsidR="00FE4DCC">
      <w:rPr>
        <w:noProof/>
      </w:rPr>
      <w:t>8/</w:t>
    </w:r>
    <w:r w:rsidR="004C67BC">
      <w:rPr>
        <w:noProof/>
      </w:rPr>
      <w:t>2</w:t>
    </w:r>
    <w:r w:rsidR="006E7E41">
      <w:rPr>
        <w:noProof/>
      </w:rPr>
      <w:t>1</w:t>
    </w:r>
    <w:r w:rsidR="002668E2">
      <w:rPr>
        <w:noProof/>
      </w:rPr>
      <w:t>/201</w:t>
    </w:r>
    <w:r w:rsidR="00E26BC2">
      <w:rPr>
        <w:noProof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22CE" w:rsidRDefault="006B22CE" w:rsidP="00444BDA">
      <w:pPr>
        <w:spacing w:after="0" w:line="240" w:lineRule="auto"/>
      </w:pPr>
      <w:r>
        <w:separator/>
      </w:r>
    </w:p>
  </w:footnote>
  <w:footnote w:type="continuationSeparator" w:id="0">
    <w:p w:rsidR="006B22CE" w:rsidRDefault="006B22CE" w:rsidP="00444B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27C8" w:rsidRDefault="00CC4664" w:rsidP="00CC4664">
    <w:pPr>
      <w:spacing w:after="0"/>
      <w:jc w:val="center"/>
      <w:rPr>
        <w:b/>
        <w:sz w:val="20"/>
        <w:szCs w:val="20"/>
      </w:rPr>
    </w:pPr>
    <w:r w:rsidRPr="006233C6">
      <w:rPr>
        <w:b/>
        <w:sz w:val="20"/>
        <w:szCs w:val="20"/>
      </w:rPr>
      <w:t xml:space="preserve">KGI </w:t>
    </w:r>
    <w:r w:rsidR="005927C8">
      <w:rPr>
        <w:b/>
        <w:sz w:val="20"/>
        <w:szCs w:val="20"/>
      </w:rPr>
      <w:t>Henry E. Riggs School of Applied Life Sciences</w:t>
    </w:r>
  </w:p>
  <w:p w:rsidR="00CC4664" w:rsidRPr="006233C6" w:rsidRDefault="00CC4664" w:rsidP="00CC4664">
    <w:pPr>
      <w:spacing w:after="0"/>
      <w:jc w:val="center"/>
      <w:rPr>
        <w:b/>
        <w:sz w:val="20"/>
        <w:szCs w:val="20"/>
      </w:rPr>
    </w:pPr>
    <w:r w:rsidRPr="006233C6">
      <w:rPr>
        <w:b/>
        <w:sz w:val="20"/>
        <w:szCs w:val="20"/>
      </w:rPr>
      <w:t>Graduation Requirements</w:t>
    </w:r>
  </w:p>
  <w:p w:rsidR="00B87240" w:rsidRPr="006233C6" w:rsidRDefault="00CC4664" w:rsidP="00CC4664">
    <w:pPr>
      <w:spacing w:after="0"/>
      <w:jc w:val="center"/>
      <w:rPr>
        <w:b/>
        <w:sz w:val="20"/>
        <w:szCs w:val="20"/>
      </w:rPr>
    </w:pPr>
    <w:r w:rsidRPr="006233C6">
      <w:rPr>
        <w:b/>
        <w:sz w:val="20"/>
        <w:szCs w:val="20"/>
      </w:rPr>
      <w:t xml:space="preserve">Class of </w:t>
    </w:r>
    <w:r w:rsidR="00E26BC2">
      <w:rPr>
        <w:b/>
        <w:sz w:val="20"/>
        <w:szCs w:val="20"/>
      </w:rPr>
      <w:t>2019</w:t>
    </w:r>
    <w:r w:rsidRPr="006233C6">
      <w:rPr>
        <w:b/>
        <w:sz w:val="20"/>
        <w:szCs w:val="20"/>
      </w:rPr>
      <w:t xml:space="preserve"> </w:t>
    </w:r>
    <w:proofErr w:type="spellStart"/>
    <w:r w:rsidR="006F0D7F" w:rsidRPr="006233C6">
      <w:rPr>
        <w:b/>
        <w:sz w:val="20"/>
        <w:szCs w:val="20"/>
      </w:rPr>
      <w:t>Postbaccalaur</w:t>
    </w:r>
    <w:r w:rsidR="00700F18">
      <w:rPr>
        <w:b/>
        <w:sz w:val="20"/>
        <w:szCs w:val="20"/>
      </w:rPr>
      <w:t>eate</w:t>
    </w:r>
    <w:proofErr w:type="spellEnd"/>
    <w:r w:rsidR="00700F18">
      <w:rPr>
        <w:b/>
        <w:sz w:val="20"/>
        <w:szCs w:val="20"/>
      </w:rPr>
      <w:t xml:space="preserve"> Pre-PA Certificate (PPA</w:t>
    </w:r>
    <w:r w:rsidR="006F0D7F" w:rsidRPr="006233C6">
      <w:rPr>
        <w:b/>
        <w:sz w:val="20"/>
        <w:szCs w:val="20"/>
      </w:rPr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zAxMLA0MTMyMDVQ0lEKTi0uzszPAykwrgUA58s76ywAAAA="/>
  </w:docVars>
  <w:rsids>
    <w:rsidRoot w:val="00491767"/>
    <w:rsid w:val="00043AB0"/>
    <w:rsid w:val="000A60C0"/>
    <w:rsid w:val="00116031"/>
    <w:rsid w:val="00120ED1"/>
    <w:rsid w:val="00125F96"/>
    <w:rsid w:val="001A3EBC"/>
    <w:rsid w:val="002001EA"/>
    <w:rsid w:val="0025617B"/>
    <w:rsid w:val="002656B2"/>
    <w:rsid w:val="002668E2"/>
    <w:rsid w:val="002B19E7"/>
    <w:rsid w:val="002E1D0B"/>
    <w:rsid w:val="002E3FF1"/>
    <w:rsid w:val="002E6B9E"/>
    <w:rsid w:val="0032009F"/>
    <w:rsid w:val="00342990"/>
    <w:rsid w:val="00357126"/>
    <w:rsid w:val="00416C92"/>
    <w:rsid w:val="00444BDA"/>
    <w:rsid w:val="004679B9"/>
    <w:rsid w:val="0047139E"/>
    <w:rsid w:val="00491767"/>
    <w:rsid w:val="004A762A"/>
    <w:rsid w:val="004C67BC"/>
    <w:rsid w:val="004E3502"/>
    <w:rsid w:val="004F25AE"/>
    <w:rsid w:val="00571724"/>
    <w:rsid w:val="005927C8"/>
    <w:rsid w:val="005D6471"/>
    <w:rsid w:val="006233C6"/>
    <w:rsid w:val="00662A11"/>
    <w:rsid w:val="00667634"/>
    <w:rsid w:val="00692241"/>
    <w:rsid w:val="00693CF7"/>
    <w:rsid w:val="00695DFF"/>
    <w:rsid w:val="006B22CE"/>
    <w:rsid w:val="006E2FA2"/>
    <w:rsid w:val="006E4B39"/>
    <w:rsid w:val="006E7E41"/>
    <w:rsid w:val="006F0D7F"/>
    <w:rsid w:val="00700F18"/>
    <w:rsid w:val="00724365"/>
    <w:rsid w:val="007C5A2D"/>
    <w:rsid w:val="00833860"/>
    <w:rsid w:val="008905CB"/>
    <w:rsid w:val="008B5298"/>
    <w:rsid w:val="008C091C"/>
    <w:rsid w:val="00912F1D"/>
    <w:rsid w:val="00936A0D"/>
    <w:rsid w:val="00A02F35"/>
    <w:rsid w:val="00A20319"/>
    <w:rsid w:val="00A76B11"/>
    <w:rsid w:val="00AB58B0"/>
    <w:rsid w:val="00AE27AD"/>
    <w:rsid w:val="00AF2A31"/>
    <w:rsid w:val="00B16FEB"/>
    <w:rsid w:val="00B83441"/>
    <w:rsid w:val="00B843B9"/>
    <w:rsid w:val="00B87240"/>
    <w:rsid w:val="00BD549F"/>
    <w:rsid w:val="00BD6498"/>
    <w:rsid w:val="00C30F06"/>
    <w:rsid w:val="00CC4664"/>
    <w:rsid w:val="00D162D3"/>
    <w:rsid w:val="00D8051B"/>
    <w:rsid w:val="00E26BC2"/>
    <w:rsid w:val="00E405E8"/>
    <w:rsid w:val="00E613C8"/>
    <w:rsid w:val="00EA2B30"/>
    <w:rsid w:val="00EB530D"/>
    <w:rsid w:val="00EF693E"/>
    <w:rsid w:val="00F27E13"/>
    <w:rsid w:val="00F41B23"/>
    <w:rsid w:val="00F87514"/>
    <w:rsid w:val="00FD0CE4"/>
    <w:rsid w:val="00FE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91A23"/>
  <w15:docId w15:val="{680AB763-B510-44C8-95B2-6F5CDF02A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1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1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1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17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176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76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44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BDA"/>
  </w:style>
  <w:style w:type="paragraph" w:styleId="Footer">
    <w:name w:val="footer"/>
    <w:basedOn w:val="Normal"/>
    <w:link w:val="FooterChar"/>
    <w:uiPriority w:val="99"/>
    <w:unhideWhenUsed/>
    <w:rsid w:val="00444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BDA"/>
  </w:style>
  <w:style w:type="table" w:customStyle="1" w:styleId="CRC">
    <w:name w:val="CRC"/>
    <w:basedOn w:val="TableNormal"/>
    <w:uiPriority w:val="99"/>
    <w:rsid w:val="00E26BC2"/>
    <w:pPr>
      <w:spacing w:after="0" w:line="240" w:lineRule="auto"/>
    </w:pPr>
    <w:tblPr>
      <w:tblStyleRowBandSize w:val="1"/>
    </w:tblPr>
    <w:tblStylePr w:type="firstRow">
      <w:rPr>
        <w:b/>
      </w:rPr>
      <w:tblPr/>
      <w:tcPr>
        <w:tcBorders>
          <w:top w:val="single" w:sz="4" w:space="0" w:color="auto"/>
          <w:bottom w:val="single" w:sz="4" w:space="0" w:color="auto"/>
        </w:tcBorders>
        <w:shd w:val="clear" w:color="auto" w:fill="D9D9D9" w:themeFill="background1" w:themeFillShade="D9"/>
      </w:tcPr>
    </w:tblStylePr>
    <w:tblStylePr w:type="lastRow">
      <w:rPr>
        <w:b/>
      </w:rPr>
      <w:tblPr/>
      <w:tcPr>
        <w:tcBorders>
          <w:top w:val="single" w:sz="4" w:space="0" w:color="auto"/>
          <w:bottom w:val="single" w:sz="4" w:space="0" w:color="auto"/>
        </w:tcBorders>
        <w:shd w:val="clear" w:color="auto" w:fill="D9D9D9" w:themeFill="background1" w:themeFillShade="D9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3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KGI Navy">
      <a:dk1>
        <a:srgbClr val="000000"/>
      </a:dk1>
      <a:lt1>
        <a:srgbClr val="FFFFFF"/>
      </a:lt1>
      <a:dk2>
        <a:srgbClr val="013C59"/>
      </a:dk2>
      <a:lt2>
        <a:srgbClr val="0094B7"/>
      </a:lt2>
      <a:accent1>
        <a:srgbClr val="E01F26"/>
      </a:accent1>
      <a:accent2>
        <a:srgbClr val="017B88"/>
      </a:accent2>
      <a:accent3>
        <a:srgbClr val="6283A4"/>
      </a:accent3>
      <a:accent4>
        <a:srgbClr val="F3F3F3"/>
      </a:accent4>
      <a:accent5>
        <a:srgbClr val="E01F26"/>
      </a:accent5>
      <a:accent6>
        <a:srgbClr val="0094B7"/>
      </a:accent6>
      <a:hlink>
        <a:srgbClr val="E01F26"/>
      </a:hlink>
      <a:folHlink>
        <a:srgbClr val="0094B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Janssen</dc:creator>
  <cp:lastModifiedBy>Joon Kim</cp:lastModifiedBy>
  <cp:revision>2</cp:revision>
  <cp:lastPrinted>2015-10-12T18:52:00Z</cp:lastPrinted>
  <dcterms:created xsi:type="dcterms:W3CDTF">2018-08-22T00:02:00Z</dcterms:created>
  <dcterms:modified xsi:type="dcterms:W3CDTF">2018-08-22T00:02:00Z</dcterms:modified>
</cp:coreProperties>
</file>